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0A062DC3" w14:textId="77777777" w:rsidR="00C85F6A" w:rsidRPr="00C85F6A" w:rsidRDefault="00C85F6A" w:rsidP="00C85F6A">
      <w:pPr>
        <w:rPr>
          <w:rFonts w:ascii="Cambria" w:eastAsia="Times New Roman" w:hAnsi="Cambria" w:cs="Arial"/>
          <w:b/>
          <w:bCs/>
          <w:sz w:val="20"/>
        </w:rPr>
      </w:pPr>
      <w:r w:rsidRPr="00C85F6A">
        <w:rPr>
          <w:rFonts w:ascii="Cambria" w:eastAsia="Times New Roman" w:hAnsi="Cambria" w:cs="Arial"/>
          <w:b/>
          <w:bCs/>
          <w:sz w:val="20"/>
        </w:rPr>
        <w:t xml:space="preserve">Prof. </w:t>
      </w:r>
      <w:r w:rsidRPr="00C85F6A">
        <w:rPr>
          <w:rFonts w:ascii="Cambria" w:eastAsia="Times New Roman" w:hAnsi="Cambria" w:cs="Arial"/>
          <w:b/>
          <w:sz w:val="20"/>
        </w:rPr>
        <w:t xml:space="preserve"> </w:t>
      </w:r>
      <w:r w:rsidRPr="00C85F6A">
        <w:rPr>
          <w:rFonts w:ascii="Cambria" w:eastAsia="Times New Roman" w:hAnsi="Cambria" w:cs="Arial"/>
          <w:b/>
          <w:bCs/>
          <w:sz w:val="20"/>
        </w:rPr>
        <w:t xml:space="preserve">John Yahya I. </w:t>
      </w:r>
      <w:proofErr w:type="spellStart"/>
      <w:r w:rsidRPr="00C85F6A">
        <w:rPr>
          <w:rFonts w:ascii="Cambria" w:eastAsia="Times New Roman" w:hAnsi="Cambria" w:cs="Arial"/>
          <w:b/>
          <w:bCs/>
          <w:sz w:val="20"/>
        </w:rPr>
        <w:t>Elshimali</w:t>
      </w:r>
      <w:proofErr w:type="spellEnd"/>
    </w:p>
    <w:p w14:paraId="19251059" w14:textId="5FC3C2F3" w:rsidR="00E52660" w:rsidRPr="006250C4" w:rsidRDefault="00C85F6A" w:rsidP="00C85F6A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C85F6A">
        <w:rPr>
          <w:rFonts w:ascii="Cambria" w:eastAsia="Times New Roman" w:hAnsi="Cambria" w:cs="Arial"/>
          <w:bCs/>
          <w:sz w:val="20"/>
        </w:rPr>
        <w:t>UCLA School of Medicine &amp; Charles R. Drew University of Medicine and Science, USA</w:t>
      </w:r>
      <w:r w:rsidR="00B97DB8">
        <w:rPr>
          <w:rFonts w:ascii="Cambria" w:eastAsia="Times New Roman" w:hAnsi="Cambria" w:cs="Arial"/>
          <w:bCs/>
          <w:sz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D35F4"/>
    <w:rsid w:val="003B53C5"/>
    <w:rsid w:val="003D7DA2"/>
    <w:rsid w:val="00496634"/>
    <w:rsid w:val="004A42FB"/>
    <w:rsid w:val="00610AE5"/>
    <w:rsid w:val="006250C4"/>
    <w:rsid w:val="00631958"/>
    <w:rsid w:val="00633EED"/>
    <w:rsid w:val="00676059"/>
    <w:rsid w:val="0069161F"/>
    <w:rsid w:val="006923A5"/>
    <w:rsid w:val="006D6365"/>
    <w:rsid w:val="00787AC5"/>
    <w:rsid w:val="0079620C"/>
    <w:rsid w:val="007A6602"/>
    <w:rsid w:val="007F1B86"/>
    <w:rsid w:val="007F6C8D"/>
    <w:rsid w:val="008E7CC9"/>
    <w:rsid w:val="008F3B14"/>
    <w:rsid w:val="00903F0B"/>
    <w:rsid w:val="009812C1"/>
    <w:rsid w:val="00993B14"/>
    <w:rsid w:val="00A62064"/>
    <w:rsid w:val="00B8525B"/>
    <w:rsid w:val="00B97DB8"/>
    <w:rsid w:val="00BB6174"/>
    <w:rsid w:val="00BF3F79"/>
    <w:rsid w:val="00C03EFE"/>
    <w:rsid w:val="00C226AB"/>
    <w:rsid w:val="00C85F6A"/>
    <w:rsid w:val="00DA593F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4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28</cp:revision>
  <dcterms:created xsi:type="dcterms:W3CDTF">2025-04-07T07:22:00Z</dcterms:created>
  <dcterms:modified xsi:type="dcterms:W3CDTF">2025-08-04T06:16:00Z</dcterms:modified>
</cp:coreProperties>
</file>